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ka New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w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06 Suffield Court,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newman07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91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s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